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09FFD" w14:textId="16638BEB" w:rsidR="001D46B7" w:rsidRPr="00EE5EBB" w:rsidRDefault="001D46B7">
      <w:r w:rsidRPr="00EE5EBB">
        <w:t>IV vitamin.page.chalik.mz</w:t>
      </w:r>
    </w:p>
    <w:p w14:paraId="03FB7A8F" w14:textId="7DBCB324" w:rsidR="001D46B7" w:rsidRPr="00EE5EBB" w:rsidRDefault="001D46B7">
      <w:r w:rsidRPr="00EE5EBB">
        <w:t>Kw: iv vitamin therapy</w:t>
      </w:r>
    </w:p>
    <w:p w14:paraId="4B316816" w14:textId="356D08D9" w:rsidR="001D46B7" w:rsidRPr="00EE5EBB" w:rsidRDefault="001D46B7">
      <w:r w:rsidRPr="00EE5EBB">
        <w:t>/iv-vitamin-therapy</w:t>
      </w:r>
    </w:p>
    <w:p w14:paraId="32F93B35" w14:textId="781019D6" w:rsidR="001D46B7" w:rsidRPr="00EE5EBB" w:rsidRDefault="001D46B7">
      <w:r w:rsidRPr="00EE5EBB">
        <w:t>Meta:</w:t>
      </w:r>
      <w:r w:rsidR="00531F61" w:rsidRPr="00EE5EBB">
        <w:t xml:space="preserve"> IV Vitamin Therapy (or </w:t>
      </w:r>
      <w:r w:rsidR="001E17FC">
        <w:t xml:space="preserve">Vitamin </w:t>
      </w:r>
      <w:r w:rsidR="00531F61" w:rsidRPr="00EE5EBB">
        <w:t>drips) deliver</w:t>
      </w:r>
      <w:r w:rsidR="00980BCE">
        <w:t>s</w:t>
      </w:r>
      <w:r w:rsidR="00531F61" w:rsidRPr="00EE5EBB">
        <w:t xml:space="preserve"> essential nutrients to improve health and well-being. </w:t>
      </w:r>
      <w:r w:rsidR="00EE5EBB" w:rsidRPr="00EE5EBB">
        <w:t>Vitamin b12 shots, hydration IV, hangover IV and more.</w:t>
      </w:r>
    </w:p>
    <w:p w14:paraId="091470AA" w14:textId="7617FA51" w:rsidR="001D46B7" w:rsidRDefault="001D46B7">
      <w:r w:rsidRPr="00EE5EBB">
        <w:t>IV VITAMIN THERAPY | VITAMIN DRIPS IN STATEN ISLAND</w:t>
      </w:r>
    </w:p>
    <w:p w14:paraId="10EAE9F1" w14:textId="68AD80D3" w:rsidR="00EE5EBB" w:rsidRPr="00EE5EBB" w:rsidRDefault="00EE5EBB">
      <w:r>
        <w:t>IV Vitamin Therapy is a revolutionary system for delivering vitamins, minerals, amino acids, and other essential nutrients to the body. Our health and well-being depend on proper nourishment. Simply stated, we feel how we fuel</w:t>
      </w:r>
      <w:r w:rsidR="00951F21">
        <w:t>, both physically and cognitively</w:t>
      </w:r>
      <w:r>
        <w:t xml:space="preserve">. Unfortunately, many adults go malnourished, even if they supplement their diet with oral vitamins. IV drips offer a safe and effective solution. Whether it is customized cocktails or popular drips, such as the hydration IV, the hangover IV, or the immune IV, vitamin infusion is a great way to feed our body with the essential nutrients we need for </w:t>
      </w:r>
      <w:r w:rsidR="001E17FC">
        <w:t xml:space="preserve">maximal </w:t>
      </w:r>
      <w:r>
        <w:t>health</w:t>
      </w:r>
      <w:r w:rsidR="00951F21">
        <w:t xml:space="preserve">. </w:t>
      </w:r>
    </w:p>
    <w:p w14:paraId="1A472532" w14:textId="6CB4F78B" w:rsidR="001D46B7" w:rsidRDefault="001D46B7">
      <w:r>
        <w:t>BENEFITS OF VITAMIN INFUSION</w:t>
      </w:r>
      <w:r w:rsidR="00951F21">
        <w:t xml:space="preserve"> FROM EMERSON MEDICAL</w:t>
      </w:r>
    </w:p>
    <w:p w14:paraId="0E82D1A2" w14:textId="4609BB83" w:rsidR="00951F21" w:rsidRDefault="00951F21" w:rsidP="001E17FC">
      <w:pPr>
        <w:pStyle w:val="ListParagraph"/>
        <w:numPr>
          <w:ilvl w:val="0"/>
          <w:numId w:val="2"/>
        </w:numPr>
      </w:pPr>
      <w:r>
        <w:t>Advanced delivery system of essential nutrients</w:t>
      </w:r>
    </w:p>
    <w:p w14:paraId="7E6B6ABA" w14:textId="0E988B21" w:rsidR="00951F21" w:rsidRDefault="00951F21" w:rsidP="001E17FC">
      <w:pPr>
        <w:pStyle w:val="ListParagraph"/>
        <w:numPr>
          <w:ilvl w:val="0"/>
          <w:numId w:val="2"/>
        </w:numPr>
      </w:pPr>
      <w:r>
        <w:t>Nourish</w:t>
      </w:r>
      <w:r w:rsidR="001E17FC">
        <w:t>es</w:t>
      </w:r>
      <w:r>
        <w:t xml:space="preserve"> your body with vitamins, minerals + amino acids</w:t>
      </w:r>
    </w:p>
    <w:p w14:paraId="11B49BD0" w14:textId="297D6CF8" w:rsidR="00951F21" w:rsidRDefault="00951F21" w:rsidP="001E17FC">
      <w:pPr>
        <w:pStyle w:val="ListParagraph"/>
        <w:numPr>
          <w:ilvl w:val="0"/>
          <w:numId w:val="2"/>
        </w:numPr>
      </w:pPr>
      <w:r>
        <w:t>100% absorption rate</w:t>
      </w:r>
    </w:p>
    <w:p w14:paraId="4BCA21E3" w14:textId="6994A215" w:rsidR="00951F21" w:rsidRDefault="00951F21" w:rsidP="001E17FC">
      <w:pPr>
        <w:pStyle w:val="ListParagraph"/>
        <w:numPr>
          <w:ilvl w:val="0"/>
          <w:numId w:val="2"/>
        </w:numPr>
      </w:pPr>
      <w:r>
        <w:t xml:space="preserve">Immediate </w:t>
      </w:r>
      <w:r w:rsidR="002E314F">
        <w:t>bioavailability</w:t>
      </w:r>
    </w:p>
    <w:p w14:paraId="43F0D838" w14:textId="6AC13905" w:rsidR="00951F21" w:rsidRDefault="00951F21" w:rsidP="001E17FC">
      <w:pPr>
        <w:pStyle w:val="ListParagraph"/>
        <w:numPr>
          <w:ilvl w:val="0"/>
          <w:numId w:val="2"/>
        </w:numPr>
      </w:pPr>
      <w:r>
        <w:t xml:space="preserve">Maximum </w:t>
      </w:r>
      <w:r w:rsidR="002E314F">
        <w:t>dosage</w:t>
      </w:r>
    </w:p>
    <w:p w14:paraId="6F55C03D" w14:textId="099333BC" w:rsidR="00951F21" w:rsidRDefault="00951F21" w:rsidP="001E17FC">
      <w:pPr>
        <w:pStyle w:val="ListParagraph"/>
        <w:numPr>
          <w:ilvl w:val="0"/>
          <w:numId w:val="2"/>
        </w:numPr>
      </w:pPr>
      <w:r>
        <w:t>Supplement your diet</w:t>
      </w:r>
    </w:p>
    <w:p w14:paraId="47661677" w14:textId="77777777" w:rsidR="001E17FC" w:rsidRDefault="001E17FC" w:rsidP="001E17FC">
      <w:pPr>
        <w:pStyle w:val="ListParagraph"/>
        <w:numPr>
          <w:ilvl w:val="0"/>
          <w:numId w:val="2"/>
        </w:numPr>
      </w:pPr>
      <w:r>
        <w:t>Customized therapies</w:t>
      </w:r>
    </w:p>
    <w:p w14:paraId="3801A74B" w14:textId="26DC7447" w:rsidR="00951F21" w:rsidRDefault="00951F21" w:rsidP="001E17FC">
      <w:pPr>
        <w:pStyle w:val="ListParagraph"/>
        <w:numPr>
          <w:ilvl w:val="0"/>
          <w:numId w:val="2"/>
        </w:numPr>
      </w:pPr>
      <w:r>
        <w:t>Treatments from Dr. Natalya Chalik</w:t>
      </w:r>
    </w:p>
    <w:p w14:paraId="62CBA6FC" w14:textId="6A152A9E" w:rsidR="001D46B7" w:rsidRDefault="001D46B7">
      <w:r>
        <w:t>DELIVERY SYSTEMS: IV VITAMINS vs. ORAL VITAMINS</w:t>
      </w:r>
    </w:p>
    <w:p w14:paraId="4910F093" w14:textId="0520BFA0" w:rsidR="00951F21" w:rsidRDefault="00951F21">
      <w:r>
        <w:t xml:space="preserve">Most diets lack the essential nutrients necessary for optimal health. And supplementing your diet with oral vitamins may still fall short of supplying the nourishment your body needs. </w:t>
      </w:r>
      <w:r w:rsidR="001E17FC">
        <w:t>Oral vitamins must pass through the digestive system. This poses</w:t>
      </w:r>
      <w:r>
        <w:t xml:space="preserve"> several limitations</w:t>
      </w:r>
      <w:r w:rsidR="00D717A6">
        <w:t>.</w:t>
      </w:r>
    </w:p>
    <w:p w14:paraId="54641C70" w14:textId="4913D132" w:rsidR="00D717A6" w:rsidRDefault="00D717A6">
      <w:r>
        <w:t>Disadvantages of Oral Vitamins include:</w:t>
      </w:r>
    </w:p>
    <w:p w14:paraId="1C478BF1" w14:textId="5D42A42B" w:rsidR="00B229F3" w:rsidRDefault="00980BCE">
      <w:r>
        <w:rPr>
          <w:b/>
          <w:bCs/>
        </w:rPr>
        <w:t>Reduced</w:t>
      </w:r>
      <w:r w:rsidR="00B229F3" w:rsidRPr="00B229F3">
        <w:rPr>
          <w:b/>
          <w:bCs/>
        </w:rPr>
        <w:t xml:space="preserve"> Absorption Rates:</w:t>
      </w:r>
      <w:r w:rsidR="00B229F3">
        <w:t xml:space="preserve"> Studies demonstrate that vitamins lose much of their nutritional value </w:t>
      </w:r>
      <w:r w:rsidR="00D717A6">
        <w:t>when taken by mouth</w:t>
      </w:r>
      <w:r w:rsidR="00B229F3">
        <w:t xml:space="preserve">. In fact, oral vitamins may lose up to 80% of their nutritional value when absorbed through the digestive system.  </w:t>
      </w:r>
    </w:p>
    <w:p w14:paraId="2AA41154" w14:textId="770ADC40" w:rsidR="00B229F3" w:rsidRDefault="00B229F3">
      <w:r w:rsidRPr="00B229F3">
        <w:rPr>
          <w:b/>
          <w:bCs/>
        </w:rPr>
        <w:t xml:space="preserve">Delayed </w:t>
      </w:r>
      <w:r w:rsidR="002E314F" w:rsidRPr="00B229F3">
        <w:rPr>
          <w:b/>
          <w:bCs/>
        </w:rPr>
        <w:t>Bioavailability</w:t>
      </w:r>
      <w:r w:rsidRPr="00B229F3">
        <w:rPr>
          <w:b/>
          <w:bCs/>
        </w:rPr>
        <w:t>:</w:t>
      </w:r>
      <w:r>
        <w:rPr>
          <w:b/>
          <w:bCs/>
        </w:rPr>
        <w:t xml:space="preserve"> </w:t>
      </w:r>
      <w:r>
        <w:t xml:space="preserve">The digestive process takes time. Therefore, the availability of an oral vitamin’s nutrients </w:t>
      </w:r>
      <w:r w:rsidR="002E314F">
        <w:t>is</w:t>
      </w:r>
      <w:r>
        <w:t xml:space="preserve"> far from immediate.</w:t>
      </w:r>
    </w:p>
    <w:p w14:paraId="3418EEC2" w14:textId="4BBBCBB0" w:rsidR="00B229F3" w:rsidRDefault="00B229F3">
      <w:r w:rsidRPr="00B229F3">
        <w:rPr>
          <w:b/>
          <w:bCs/>
        </w:rPr>
        <w:t>Limited Concentrations:</w:t>
      </w:r>
      <w:r>
        <w:rPr>
          <w:b/>
          <w:bCs/>
        </w:rPr>
        <w:t xml:space="preserve"> </w:t>
      </w:r>
      <w:r>
        <w:t xml:space="preserve">Certain vitamins can upset the sensitive </w:t>
      </w:r>
      <w:r w:rsidR="00D717A6">
        <w:t xml:space="preserve">lining of the </w:t>
      </w:r>
      <w:r>
        <w:t>stomach. This severely limits the concentration of vitamins that can be digested</w:t>
      </w:r>
      <w:r w:rsidR="00980BCE">
        <w:t xml:space="preserve"> safely</w:t>
      </w:r>
      <w:r>
        <w:t xml:space="preserve">. </w:t>
      </w:r>
    </w:p>
    <w:p w14:paraId="1E716C02" w14:textId="7B0C129D" w:rsidR="00D717A6" w:rsidRDefault="00B229F3">
      <w:r>
        <w:t xml:space="preserve">In comparison, vitamin infusion, or delivering nutrients </w:t>
      </w:r>
      <w:r w:rsidR="002E314F">
        <w:t>intravenously</w:t>
      </w:r>
      <w:r>
        <w:t xml:space="preserve"> (directly into the bloodstream</w:t>
      </w:r>
      <w:r w:rsidR="00980BCE">
        <w:t>,</w:t>
      </w:r>
      <w:r>
        <w:t xml:space="preserve">) provides a far superior method for nourishing the body. </w:t>
      </w:r>
    </w:p>
    <w:p w14:paraId="260B0512" w14:textId="628A2A8E" w:rsidR="00B229F3" w:rsidRDefault="00D74FF4">
      <w:r>
        <w:lastRenderedPageBreak/>
        <w:t xml:space="preserve">Advantages of </w:t>
      </w:r>
      <w:r w:rsidR="00D717A6">
        <w:t>V</w:t>
      </w:r>
      <w:r>
        <w:t xml:space="preserve">itamin </w:t>
      </w:r>
      <w:r w:rsidR="00D717A6">
        <w:t>D</w:t>
      </w:r>
      <w:r>
        <w:t>rips</w:t>
      </w:r>
      <w:r w:rsidR="00D717A6">
        <w:t xml:space="preserve"> Include:</w:t>
      </w:r>
      <w:r>
        <w:t xml:space="preserve"> </w:t>
      </w:r>
    </w:p>
    <w:p w14:paraId="7FDC30C7" w14:textId="15E2DBE3" w:rsidR="00D74FF4" w:rsidRPr="00D74FF4" w:rsidRDefault="00D74FF4">
      <w:r w:rsidRPr="00D74FF4">
        <w:rPr>
          <w:b/>
          <w:bCs/>
        </w:rPr>
        <w:t>100% Absorption Rate:</w:t>
      </w:r>
      <w:r>
        <w:rPr>
          <w:b/>
          <w:bCs/>
        </w:rPr>
        <w:t xml:space="preserve"> </w:t>
      </w:r>
      <w:r>
        <w:t xml:space="preserve">Vitamin drips deliver nutrients directly to the bloodstream. Therefore, no </w:t>
      </w:r>
      <w:r w:rsidR="002E314F">
        <w:t>nutrients</w:t>
      </w:r>
      <w:r>
        <w:t xml:space="preserve"> are lost through the digestive process.</w:t>
      </w:r>
    </w:p>
    <w:p w14:paraId="54A98179" w14:textId="678935D3" w:rsidR="00D74FF4" w:rsidRPr="00D74FF4" w:rsidRDefault="00D74FF4">
      <w:r w:rsidRPr="00D74FF4">
        <w:rPr>
          <w:b/>
          <w:bCs/>
        </w:rPr>
        <w:t xml:space="preserve">Instant </w:t>
      </w:r>
      <w:r w:rsidR="002E314F" w:rsidRPr="00D74FF4">
        <w:rPr>
          <w:b/>
          <w:bCs/>
        </w:rPr>
        <w:t>Bioavailability</w:t>
      </w:r>
      <w:r w:rsidRPr="00D74FF4">
        <w:rPr>
          <w:b/>
          <w:bCs/>
        </w:rPr>
        <w:t>:</w:t>
      </w:r>
      <w:r>
        <w:rPr>
          <w:b/>
          <w:bCs/>
        </w:rPr>
        <w:t xml:space="preserve"> </w:t>
      </w:r>
      <w:r>
        <w:t xml:space="preserve">By delivering the vitamins directly to the bloodstream, the body has immediate access to the nutrients. </w:t>
      </w:r>
      <w:r w:rsidR="002E314F">
        <w:t>It is</w:t>
      </w:r>
      <w:r>
        <w:t xml:space="preserve"> this immediate </w:t>
      </w:r>
      <w:r w:rsidR="002E314F">
        <w:t>bioavailability</w:t>
      </w:r>
      <w:r>
        <w:t xml:space="preserve"> that make</w:t>
      </w:r>
      <w:r w:rsidR="00980BCE">
        <w:t>s</w:t>
      </w:r>
      <w:r>
        <w:t xml:space="preserve"> </w:t>
      </w:r>
      <w:r w:rsidR="00980BCE">
        <w:t>particular</w:t>
      </w:r>
      <w:r>
        <w:t xml:space="preserve"> drips, such as the Hydration IV or the Hangover IV so popular. </w:t>
      </w:r>
    </w:p>
    <w:p w14:paraId="07B101F1" w14:textId="6ABA5D3C" w:rsidR="00D74FF4" w:rsidRPr="00D74FF4" w:rsidRDefault="00D74FF4">
      <w:r w:rsidRPr="00D74FF4">
        <w:rPr>
          <w:b/>
          <w:bCs/>
        </w:rPr>
        <w:t>Increased Concentrations:</w:t>
      </w:r>
      <w:r>
        <w:rPr>
          <w:b/>
          <w:bCs/>
        </w:rPr>
        <w:t xml:space="preserve"> </w:t>
      </w:r>
      <w:r>
        <w:t>By bypassing the sensitive stomach lining, vitamin drips can nourish the body with much higher concentrations of vitamins, minerals, and amino acids.</w:t>
      </w:r>
    </w:p>
    <w:p w14:paraId="4504BD48" w14:textId="7A754B48" w:rsidR="001D46B7" w:rsidRDefault="001D46B7">
      <w:r>
        <w:t>IV DRIPS AVAILABLE AT EMERSON MEDICAL</w:t>
      </w:r>
      <w:r w:rsidR="00D74FF4">
        <w:t xml:space="preserve"> </w:t>
      </w:r>
    </w:p>
    <w:p w14:paraId="00D60E3C" w14:textId="318949A9" w:rsidR="00D74FF4" w:rsidRDefault="00D74FF4">
      <w:r>
        <w:t>During your</w:t>
      </w:r>
      <w:r w:rsidR="00D717A6">
        <w:t xml:space="preserve"> FREE</w:t>
      </w:r>
      <w:r>
        <w:t xml:space="preserve"> consultation, Dr. Chalik will take a detailed medical history, perform an assessment, and listen to your health concerns and wellness goals. From there, she can select the best vitamin drips for your needs. Popular drips include:</w:t>
      </w:r>
    </w:p>
    <w:p w14:paraId="6A3ABC06" w14:textId="12656BB0" w:rsidR="00D74FF4" w:rsidRPr="005229E4" w:rsidRDefault="00D74FF4">
      <w:pPr>
        <w:rPr>
          <w:b/>
          <w:bCs/>
          <w:u w:val="single"/>
        </w:rPr>
      </w:pPr>
      <w:r w:rsidRPr="005229E4">
        <w:rPr>
          <w:b/>
          <w:bCs/>
          <w:u w:val="single"/>
        </w:rPr>
        <w:t>Immune Recovery</w:t>
      </w:r>
    </w:p>
    <w:p w14:paraId="57E1036C" w14:textId="56E77546" w:rsidR="00D74FF4" w:rsidRDefault="00D74FF4">
      <w:r>
        <w:t xml:space="preserve">This drip delivers high concentrations of Vitamin C, Vitamin B complex, Magnesium, and other </w:t>
      </w:r>
      <w:r w:rsidR="00D717A6">
        <w:t>m</w:t>
      </w:r>
      <w:r>
        <w:t>inerals. This combination of nutrients is formulated to boost the immune system, promote healing and recovery, and ward off illness.</w:t>
      </w:r>
    </w:p>
    <w:p w14:paraId="3790C2BE" w14:textId="4CB066A9" w:rsidR="00D74FF4" w:rsidRPr="005229E4" w:rsidRDefault="00D74FF4">
      <w:pPr>
        <w:rPr>
          <w:b/>
          <w:bCs/>
          <w:u w:val="single"/>
        </w:rPr>
      </w:pPr>
      <w:r w:rsidRPr="005229E4">
        <w:rPr>
          <w:b/>
          <w:bCs/>
          <w:u w:val="single"/>
        </w:rPr>
        <w:t>Energy Booster</w:t>
      </w:r>
    </w:p>
    <w:p w14:paraId="265F2D86" w14:textId="7E45FF30" w:rsidR="00D74FF4" w:rsidRDefault="00D74FF4">
      <w:r>
        <w:t xml:space="preserve">This drip delivers high concentrations of Vitamin C, Vitamin B12, Vitamin B complex, folic acid, and essential minerals. This combination of nutrients is formulated to boost stamina </w:t>
      </w:r>
      <w:r w:rsidR="00037E98">
        <w:t>and improve physical performance and cognitive ability.</w:t>
      </w:r>
    </w:p>
    <w:p w14:paraId="5C1063A3" w14:textId="4DBA7082" w:rsidR="005229E4" w:rsidRPr="005229E4" w:rsidRDefault="00037E98">
      <w:pPr>
        <w:rPr>
          <w:b/>
          <w:bCs/>
          <w:u w:val="single"/>
        </w:rPr>
      </w:pPr>
      <w:r w:rsidRPr="005229E4">
        <w:rPr>
          <w:b/>
          <w:bCs/>
          <w:u w:val="single"/>
        </w:rPr>
        <w:t>Vitamin B12 Shots</w:t>
      </w:r>
    </w:p>
    <w:p w14:paraId="047B1900" w14:textId="00BCB467" w:rsidR="005229E4" w:rsidRDefault="005229E4">
      <w:r w:rsidRPr="005229E4">
        <w:t>Vitamin B12 treatments speed up the metabolism to aid in weight loss</w:t>
      </w:r>
      <w:r w:rsidR="00D717A6">
        <w:t>. They also</w:t>
      </w:r>
      <w:r w:rsidRPr="005229E4">
        <w:t xml:space="preserve"> improve mental clarity and processing speed</w:t>
      </w:r>
      <w:r w:rsidR="00D717A6">
        <w:t>,</w:t>
      </w:r>
      <w:r w:rsidRPr="005229E4">
        <w:t xml:space="preserve"> improve </w:t>
      </w:r>
      <w:r w:rsidR="002E314F" w:rsidRPr="005229E4">
        <w:t>energy,</w:t>
      </w:r>
      <w:r w:rsidRPr="005229E4">
        <w:t xml:space="preserve"> and increase stamina. </w:t>
      </w:r>
      <w:r>
        <w:t xml:space="preserve">Vitamin </w:t>
      </w:r>
      <w:r w:rsidRPr="005229E4">
        <w:t>B12 shots are popular among working professionals and athletes alike.</w:t>
      </w:r>
    </w:p>
    <w:p w14:paraId="24A03458" w14:textId="58566D40" w:rsidR="00037E98" w:rsidRDefault="003B78C8" w:rsidP="00037E98">
      <w:r>
        <w:t>ESSENTIAL NUTRIENTS</w:t>
      </w:r>
    </w:p>
    <w:p w14:paraId="06AA0692" w14:textId="25F40896" w:rsidR="003B78C8" w:rsidRDefault="003B78C8" w:rsidP="00037E98">
      <w:pPr>
        <w:rPr>
          <w:rFonts w:ascii="Helvetica" w:hAnsi="Helvetica" w:cs="Helvetica"/>
          <w:color w:val="FF0000"/>
          <w:shd w:val="clear" w:color="auto" w:fill="FFFFFF"/>
        </w:rPr>
      </w:pPr>
      <w:r>
        <w:t>Vitamin IV Therapy delivers essential nutrients in the form of vitamins, amino acids, and minerals. Common nutrients found in IV drips include:</w:t>
      </w:r>
    </w:p>
    <w:p w14:paraId="0DB92F41" w14:textId="3AEDBEB8" w:rsidR="003977A9" w:rsidRPr="005229E4" w:rsidRDefault="005229E4" w:rsidP="002E314F">
      <w:r w:rsidRPr="005229E4">
        <w:rPr>
          <w:b/>
          <w:bCs/>
        </w:rPr>
        <w:t>VITAMIN B12:</w:t>
      </w:r>
      <w:r w:rsidRPr="005229E4">
        <w:t xml:space="preserve"> </w:t>
      </w:r>
      <w:r w:rsidR="003B78C8" w:rsidRPr="005229E4">
        <w:t>Vitamin B12 shots deliver hydroxocobalamin or cyanocobalamin. This vitamin</w:t>
      </w:r>
      <w:r w:rsidR="003977A9" w:rsidRPr="005229E4">
        <w:t xml:space="preserve"> aids the body in performing essential processes, which include DNA synthesis, the formation of blood cells, producing energy, and neurological functions. </w:t>
      </w:r>
    </w:p>
    <w:p w14:paraId="7477B8EB" w14:textId="335C515C" w:rsidR="00531F61" w:rsidRPr="005229E4" w:rsidRDefault="005229E4" w:rsidP="002E314F">
      <w:r w:rsidRPr="005229E4">
        <w:rPr>
          <w:b/>
          <w:bCs/>
        </w:rPr>
        <w:t>VITAMIN B COMPLEX:</w:t>
      </w:r>
      <w:r w:rsidRPr="005229E4">
        <w:t xml:space="preserve"> </w:t>
      </w:r>
      <w:r w:rsidR="003977A9" w:rsidRPr="005229E4">
        <w:t>Vitamin B Complex delivers a combination of B vitamins. This often includes:</w:t>
      </w:r>
      <w:r w:rsidR="00531F61" w:rsidRPr="005229E4">
        <w:t xml:space="preserve"> B1 (thiamine,) B2 (riboflavin,) B3 (niacin,) B5 (pantothenic acid,) B6 (pyridoxine,) B7 (biotin,) </w:t>
      </w:r>
      <w:r w:rsidR="00820539">
        <w:t xml:space="preserve">B9 (folate or folic acid,) and </w:t>
      </w:r>
      <w:r w:rsidR="00531F61" w:rsidRPr="005229E4">
        <w:t xml:space="preserve">B12 (cyanocobalamin.) </w:t>
      </w:r>
      <w:r w:rsidR="003977A9" w:rsidRPr="005229E4">
        <w:t>This complex of vitamins support</w:t>
      </w:r>
      <w:r w:rsidR="00D717A6">
        <w:t>s</w:t>
      </w:r>
      <w:r w:rsidR="003977A9" w:rsidRPr="005229E4">
        <w:t xml:space="preserve"> the cardiovascular system, improve</w:t>
      </w:r>
      <w:r w:rsidR="00D717A6">
        <w:t>s</w:t>
      </w:r>
      <w:r w:rsidR="003977A9" w:rsidRPr="005229E4">
        <w:t xml:space="preserve"> immune function, promote</w:t>
      </w:r>
      <w:r w:rsidR="00D717A6">
        <w:t>s</w:t>
      </w:r>
      <w:r w:rsidR="003977A9" w:rsidRPr="005229E4">
        <w:t xml:space="preserve"> energy production, and reduce</w:t>
      </w:r>
      <w:r w:rsidR="00D717A6">
        <w:t>s</w:t>
      </w:r>
      <w:r w:rsidR="003977A9" w:rsidRPr="005229E4">
        <w:t xml:space="preserve"> free radicals, which slows down the aging process. These vitamins also </w:t>
      </w:r>
      <w:r w:rsidR="00980BCE">
        <w:t>enhanc</w:t>
      </w:r>
      <w:r w:rsidR="003977A9" w:rsidRPr="005229E4">
        <w:t xml:space="preserve">e </w:t>
      </w:r>
      <w:r w:rsidR="00D717A6">
        <w:t xml:space="preserve">your </w:t>
      </w:r>
      <w:r w:rsidR="003977A9" w:rsidRPr="005229E4">
        <w:t xml:space="preserve">physical appearance by rejuvenating the skin, hair, and nails. </w:t>
      </w:r>
    </w:p>
    <w:p w14:paraId="040B15D6" w14:textId="711E132D" w:rsidR="00531F61" w:rsidRPr="005229E4" w:rsidRDefault="00531F61" w:rsidP="002E314F">
      <w:r w:rsidRPr="005229E4">
        <w:rPr>
          <w:b/>
          <w:bCs/>
        </w:rPr>
        <w:lastRenderedPageBreak/>
        <w:t>V</w:t>
      </w:r>
      <w:r w:rsidR="005229E4">
        <w:rPr>
          <w:b/>
          <w:bCs/>
        </w:rPr>
        <w:t>ITAMIN</w:t>
      </w:r>
      <w:r w:rsidRPr="005229E4">
        <w:rPr>
          <w:b/>
          <w:bCs/>
        </w:rPr>
        <w:t xml:space="preserve"> C</w:t>
      </w:r>
      <w:r w:rsidR="003977A9" w:rsidRPr="005229E4">
        <w:rPr>
          <w:b/>
          <w:bCs/>
        </w:rPr>
        <w:t>:</w:t>
      </w:r>
      <w:r w:rsidRPr="005229E4">
        <w:t xml:space="preserve"> </w:t>
      </w:r>
      <w:r w:rsidR="003977A9" w:rsidRPr="005229E4">
        <w:t xml:space="preserve">Vitamin C delivers ascorbic acid, a powerful </w:t>
      </w:r>
      <w:r w:rsidRPr="005229E4">
        <w:t>antioxidant.</w:t>
      </w:r>
      <w:r w:rsidR="003977A9" w:rsidRPr="005229E4">
        <w:t xml:space="preserve"> Vitamin C boost</w:t>
      </w:r>
      <w:r w:rsidR="00D717A6">
        <w:t>s</w:t>
      </w:r>
      <w:r w:rsidR="003977A9" w:rsidRPr="005229E4">
        <w:t xml:space="preserve"> the </w:t>
      </w:r>
      <w:r w:rsidR="00A75B4C" w:rsidRPr="005229E4">
        <w:t>immune system, reduc</w:t>
      </w:r>
      <w:r w:rsidR="00D717A6">
        <w:t>es</w:t>
      </w:r>
      <w:r w:rsidR="00A75B4C" w:rsidRPr="005229E4">
        <w:t xml:space="preserve"> inflammation, limit</w:t>
      </w:r>
      <w:r w:rsidR="00D717A6">
        <w:t>s</w:t>
      </w:r>
      <w:r w:rsidR="00A75B4C" w:rsidRPr="005229E4">
        <w:t xml:space="preserve"> free radicals, and clear</w:t>
      </w:r>
      <w:r w:rsidR="00D717A6">
        <w:t>s</w:t>
      </w:r>
      <w:r w:rsidR="00A75B4C" w:rsidRPr="005229E4">
        <w:t xml:space="preserve"> the system of toxins and cellular waste. Vitamin C fortif</w:t>
      </w:r>
      <w:r w:rsidR="00D717A6">
        <w:t>ies</w:t>
      </w:r>
      <w:r w:rsidR="00A75B4C" w:rsidRPr="005229E4">
        <w:t xml:space="preserve"> the body against illness and promote</w:t>
      </w:r>
      <w:r w:rsidR="00D717A6">
        <w:t>s</w:t>
      </w:r>
      <w:r w:rsidR="00A75B4C" w:rsidRPr="005229E4">
        <w:t xml:space="preserve"> healing. It </w:t>
      </w:r>
      <w:r w:rsidR="00D717A6">
        <w:t xml:space="preserve">is a </w:t>
      </w:r>
      <w:r w:rsidR="00980BCE">
        <w:t>standard</w:t>
      </w:r>
      <w:r w:rsidR="00D717A6">
        <w:t xml:space="preserve"> </w:t>
      </w:r>
      <w:r w:rsidR="00A75B4C" w:rsidRPr="005229E4">
        <w:t>supplemental therapy for patients combating serious illness</w:t>
      </w:r>
      <w:r w:rsidR="00980BCE">
        <w:t xml:space="preserve"> and/or disease</w:t>
      </w:r>
      <w:r w:rsidR="00A75B4C" w:rsidRPr="005229E4">
        <w:t>, such as cancer.</w:t>
      </w:r>
      <w:r w:rsidRPr="005229E4">
        <w:t xml:space="preserve"> </w:t>
      </w:r>
    </w:p>
    <w:p w14:paraId="60EEC389" w14:textId="0D2951CB" w:rsidR="00A75B4C" w:rsidRPr="005229E4" w:rsidRDefault="00A75B4C" w:rsidP="002E314F">
      <w:r w:rsidRPr="005229E4">
        <w:rPr>
          <w:b/>
          <w:bCs/>
        </w:rPr>
        <w:t>MINERALS:</w:t>
      </w:r>
      <w:r w:rsidRPr="005229E4">
        <w:t xml:space="preserve"> Like vitamins, minerals are vital to health. Macrominerals and trace minerals, such as </w:t>
      </w:r>
      <w:r w:rsidR="00980BCE">
        <w:t>M</w:t>
      </w:r>
      <w:r w:rsidRPr="005229E4">
        <w:t>agnesium, calcium, and zinc</w:t>
      </w:r>
      <w:r w:rsidR="00980BCE">
        <w:t>,</w:t>
      </w:r>
      <w:r w:rsidRPr="005229E4">
        <w:t xml:space="preserve"> are popular ingredients in many IV drips. Magnesium supports numerous biochemical functions, such as heart rate, blood pressure, </w:t>
      </w:r>
      <w:r w:rsidR="00EB273E" w:rsidRPr="005229E4">
        <w:t>blood sugar, and the immune system. It prom</w:t>
      </w:r>
      <w:r w:rsidR="00D717A6">
        <w:t>o</w:t>
      </w:r>
      <w:r w:rsidR="00EB273E" w:rsidRPr="005229E4">
        <w:t>tes bone strength and muscle and nerve function. Magnesium plays a</w:t>
      </w:r>
      <w:r w:rsidR="00980BCE">
        <w:t xml:space="preserve"> vital</w:t>
      </w:r>
      <w:r w:rsidR="00EB273E" w:rsidRPr="005229E4">
        <w:t xml:space="preserve"> role in protein production. All these factors make </w:t>
      </w:r>
      <w:r w:rsidR="00980BCE">
        <w:t>M</w:t>
      </w:r>
      <w:r w:rsidR="00EB273E" w:rsidRPr="005229E4">
        <w:t>agnesium a</w:t>
      </w:r>
      <w:r w:rsidR="00980BCE">
        <w:t>n excellen</w:t>
      </w:r>
      <w:r w:rsidR="00EB273E" w:rsidRPr="005229E4">
        <w:t xml:space="preserve">t nutrient </w:t>
      </w:r>
      <w:r w:rsidR="00D717A6">
        <w:t xml:space="preserve">for </w:t>
      </w:r>
      <w:r w:rsidR="00EB273E" w:rsidRPr="005229E4">
        <w:t>increasing energy and fighting fatigue.</w:t>
      </w:r>
    </w:p>
    <w:p w14:paraId="52366269" w14:textId="4139A96D" w:rsidR="001D46B7" w:rsidRDefault="00EB273E">
      <w:r>
        <w:t>H</w:t>
      </w:r>
      <w:r w:rsidR="001D46B7">
        <w:t>OW MUCH DOES IV VITAMIN THERAPY COST?</w:t>
      </w:r>
    </w:p>
    <w:p w14:paraId="1F5E7259" w14:textId="3D5556FC" w:rsidR="00037E98" w:rsidRDefault="00037E98">
      <w:r>
        <w:t>Vitamin infusion is tailored to the health, the body, and the needs and goals of the individual. Every treatment plan will be different. Therefore, Vitamin IV Therapy cost varies per patient. During your consultation, prices will be discussed in detail. If vitamin drips are right for you, Dr. Chalik will curate a treatment plan that meets your needs while matching your budget.</w:t>
      </w:r>
    </w:p>
    <w:p w14:paraId="67B41756" w14:textId="0DF6E821" w:rsidR="001D46B7" w:rsidRDefault="001D46B7">
      <w:r>
        <w:t>IV VITAMIN THERAPY NEAR ME</w:t>
      </w:r>
    </w:p>
    <w:p w14:paraId="5433E0A6" w14:textId="1429E900" w:rsidR="00037E98" w:rsidRDefault="00037E98">
      <w:r>
        <w:t xml:space="preserve">Nourish your body to look its best, feel its best, and perform its best. Get started with Vitamin IV Therapy by scheduling a consultation </w:t>
      </w:r>
      <w:r w:rsidR="001A54A3">
        <w:t xml:space="preserve">or appointment </w:t>
      </w:r>
      <w:r>
        <w:t xml:space="preserve">with Dr. Natalya Chalik of Emerson Medical. Contact Dr. Chalik online by filling out the form below or call </w:t>
      </w:r>
      <w:r w:rsidRPr="00037E98">
        <w:t xml:space="preserve">(718) 448-3800 </w:t>
      </w:r>
      <w:r>
        <w:t>today.</w:t>
      </w:r>
    </w:p>
    <w:p w14:paraId="637B9744" w14:textId="77777777" w:rsidR="001D46B7" w:rsidRDefault="001D46B7"/>
    <w:p w14:paraId="46BCC33A" w14:textId="77777777" w:rsidR="001D46B7" w:rsidRPr="00BC3EB1" w:rsidRDefault="001D46B7" w:rsidP="001D46B7">
      <w:r w:rsidRPr="00BC3EB1">
        <w:t>Sources:</w:t>
      </w:r>
    </w:p>
    <w:p w14:paraId="529A5B8A" w14:textId="77777777" w:rsidR="001D46B7" w:rsidRPr="00BC3EB1" w:rsidRDefault="001D46B7" w:rsidP="001D46B7">
      <w:pPr>
        <w:spacing w:before="309" w:after="155"/>
        <w:outlineLvl w:val="0"/>
      </w:pPr>
      <w:r>
        <w:rPr>
          <w:rFonts w:cstheme="minorHAnsi"/>
        </w:rPr>
        <w:t>¹</w:t>
      </w:r>
      <w:r>
        <w:t xml:space="preserve"> </w:t>
      </w:r>
      <w:hyperlink r:id="rId5" w:history="1">
        <w:r w:rsidRPr="00BC3EB1">
          <w:t>“Discovering the link between nutrition and skin aging.”</w:t>
        </w:r>
      </w:hyperlink>
      <w:r w:rsidRPr="00BC3EB1">
        <w:t xml:space="preserve"> </w:t>
      </w:r>
      <w:r w:rsidRPr="002E314F">
        <w:rPr>
          <w:i/>
          <w:iCs/>
        </w:rPr>
        <w:t>Dermato-Endocrinology.</w:t>
      </w:r>
      <w:r w:rsidRPr="00BC3EB1">
        <w:t xml:space="preserve"> 2012.</w:t>
      </w:r>
    </w:p>
    <w:p w14:paraId="06B6A450" w14:textId="64440D8A" w:rsidR="001D46B7" w:rsidRPr="00BC3EB1" w:rsidRDefault="001D46B7" w:rsidP="001D46B7">
      <w:pPr>
        <w:spacing w:before="309" w:after="155"/>
        <w:outlineLvl w:val="0"/>
      </w:pPr>
      <w:r>
        <w:rPr>
          <w:rFonts w:cstheme="minorHAnsi"/>
        </w:rPr>
        <w:t>²</w:t>
      </w:r>
      <w:r>
        <w:t xml:space="preserve"> </w:t>
      </w:r>
      <w:hyperlink r:id="rId6" w:history="1">
        <w:r w:rsidRPr="00BC3EB1">
          <w:t>“Larger doses of vitamin C may lead to a greater reduction in common cold duration.”</w:t>
        </w:r>
      </w:hyperlink>
      <w:r w:rsidRPr="00BC3EB1">
        <w:t xml:space="preserve"> </w:t>
      </w:r>
      <w:r w:rsidR="002E314F">
        <w:softHyphen/>
      </w:r>
      <w:r w:rsidR="002E314F">
        <w:softHyphen/>
        <w:t xml:space="preserve">The </w:t>
      </w:r>
      <w:r w:rsidRPr="00083BC4">
        <w:rPr>
          <w:noProof/>
        </w:rPr>
        <w:t>University</w:t>
      </w:r>
      <w:r w:rsidRPr="00BC3EB1">
        <w:t xml:space="preserve"> of Helsinki.</w:t>
      </w:r>
    </w:p>
    <w:p w14:paraId="27CA491C" w14:textId="77777777" w:rsidR="001D46B7" w:rsidRPr="00BC3EB1" w:rsidRDefault="001D46B7" w:rsidP="001D46B7">
      <w:pPr>
        <w:spacing w:before="309" w:after="155"/>
        <w:outlineLvl w:val="0"/>
      </w:pPr>
      <w:r>
        <w:rPr>
          <w:rFonts w:cstheme="minorHAnsi"/>
        </w:rPr>
        <w:t>³</w:t>
      </w:r>
      <w:r>
        <w:t xml:space="preserve"> </w:t>
      </w:r>
      <w:hyperlink r:id="rId7" w:history="1">
        <w:r w:rsidRPr="00BC3EB1">
          <w:t>“Vitamin and mineral status: effects on physical performance.”</w:t>
        </w:r>
      </w:hyperlink>
      <w:r w:rsidRPr="00BC3EB1">
        <w:t xml:space="preserve"> </w:t>
      </w:r>
      <w:r w:rsidRPr="002E314F">
        <w:rPr>
          <w:i/>
          <w:iCs/>
        </w:rPr>
        <w:t>Nutrition</w:t>
      </w:r>
      <w:r w:rsidRPr="00BC3EB1">
        <w:t>. 2004.</w:t>
      </w:r>
    </w:p>
    <w:p w14:paraId="3EBB1748" w14:textId="77777777" w:rsidR="001D46B7" w:rsidRDefault="001D46B7"/>
    <w:sectPr w:rsidR="001D46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8D66FA"/>
    <w:multiLevelType w:val="multilevel"/>
    <w:tmpl w:val="7F22D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E74207"/>
    <w:multiLevelType w:val="hybridMultilevel"/>
    <w:tmpl w:val="8A32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cwsDAztwSyDJR0lIJTi4sz8/NACoxqAaVsOIwsAAAA"/>
  </w:docVars>
  <w:rsids>
    <w:rsidRoot w:val="001D46B7"/>
    <w:rsid w:val="00037E98"/>
    <w:rsid w:val="001A54A3"/>
    <w:rsid w:val="001D46B7"/>
    <w:rsid w:val="001E17FC"/>
    <w:rsid w:val="002E314F"/>
    <w:rsid w:val="003977A9"/>
    <w:rsid w:val="003B78C8"/>
    <w:rsid w:val="005229E4"/>
    <w:rsid w:val="00531F61"/>
    <w:rsid w:val="00820539"/>
    <w:rsid w:val="00951F21"/>
    <w:rsid w:val="00980BCE"/>
    <w:rsid w:val="00A75B4C"/>
    <w:rsid w:val="00B229F3"/>
    <w:rsid w:val="00D717A6"/>
    <w:rsid w:val="00D74FF4"/>
    <w:rsid w:val="00EB273E"/>
    <w:rsid w:val="00EE5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0332B"/>
  <w15:chartTrackingRefBased/>
  <w15:docId w15:val="{B5346CC0-B8D7-4902-8DBD-F64A688D6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37E98"/>
    <w:rPr>
      <w:color w:val="0000FF"/>
      <w:u w:val="single"/>
    </w:rPr>
  </w:style>
  <w:style w:type="paragraph" w:styleId="NormalWeb">
    <w:name w:val="Normal (Web)"/>
    <w:basedOn w:val="Normal"/>
    <w:uiPriority w:val="99"/>
    <w:semiHidden/>
    <w:unhideWhenUsed/>
    <w:rsid w:val="00A75B4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E17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483522">
      <w:bodyDiv w:val="1"/>
      <w:marLeft w:val="0"/>
      <w:marRight w:val="0"/>
      <w:marTop w:val="0"/>
      <w:marBottom w:val="0"/>
      <w:divBdr>
        <w:top w:val="none" w:sz="0" w:space="0" w:color="auto"/>
        <w:left w:val="none" w:sz="0" w:space="0" w:color="auto"/>
        <w:bottom w:val="none" w:sz="0" w:space="0" w:color="auto"/>
        <w:right w:val="none" w:sz="0" w:space="0" w:color="auto"/>
      </w:divBdr>
    </w:div>
    <w:div w:id="162688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1521274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aily.com/releases/2017/03/170330115246.htm" TargetMode="External"/><Relationship Id="rId5" Type="http://schemas.openxmlformats.org/officeDocument/2006/relationships/hyperlink" Target="https://www.ncbi.nlm.nih.gov/pmc/articles/PMC358389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3</Pages>
  <Words>1039</Words>
  <Characters>592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0-06-09T17:23:00Z</dcterms:created>
  <dcterms:modified xsi:type="dcterms:W3CDTF">2020-06-12T19:58:00Z</dcterms:modified>
</cp:coreProperties>
</file>